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cbcddff4535b090cd650a3c38674c3e2275f5bb"/>
    <w:p>
      <w:pPr>
        <w:pStyle w:val="Heading1"/>
      </w:pPr>
      <w:r>
        <w:t xml:space="preserve">Cover Letter for Firefighter Position in Zimbabwe Harare</w:t>
      </w:r>
    </w:p>
    <w:p>
      <w:pPr>
        <w:pStyle w:val="FirstParagraph"/>
      </w:pPr>
      <w:r>
        <w:t xml:space="preserve">Dear Hiring Manager,</w:t>
      </w:r>
    </w:p>
    <w:p>
      <w:pPr>
        <w:pStyle w:val="BodyText"/>
      </w:pPr>
      <w:r>
        <w:t xml:space="preserve">I am writing to express my sincere interest in the Firefighter position at a reputable fire department in Zimbabwe Harare. As someone deeply committed to public service and community safety, I am eager to contribute my skills, experience, and passion for emergency response to the vital work of protecting lives and property in this dynamic city. This Cover Letter outlines my qualifications, dedication to firefighting, and alignment with the needs of Zimbabwe Harare’s fire services.</w:t>
      </w:r>
    </w:p>
    <w:p>
      <w:pPr>
        <w:pStyle w:val="BodyText"/>
      </w:pPr>
      <w:r>
        <w:t xml:space="preserve">With a strong foundation in emergency response training and a proven track record in high-pressure environments, I am confident in my ability to meet the demands of a Firefighter role. My background includes formal certification from [Name of Firefighting Academy or Institution], where I completed rigorous training in fire suppression, hazardous materials handling, search and rescue operations, and emergency medical services (EMS). These experiences have equipped me with the technical expertise and physical resilience required to excel in this profession.</w:t>
      </w:r>
    </w:p>
    <w:p>
      <w:pPr>
        <w:pStyle w:val="BodyText"/>
      </w:pPr>
      <w:r>
        <w:t xml:space="preserve">What sets me apart is not only my technical skills but also my unwavering commitment to teamwork, adaptability, and community engagement. Firefighting is as much about collaboration as it is about individual capability, and I have consistently demonstrated the ability to work cohesively with diverse teams under challenging conditions. Whether responding to urban fires in densely populated areas or supporting disaster relief efforts, I approach every task with focus, integrity, and a sense of duty that aligns with the core values of fire services in Zimbabwe Harare.</w:t>
      </w:r>
    </w:p>
    <w:p>
      <w:pPr>
        <w:pStyle w:val="BodyText"/>
      </w:pPr>
      <w:r>
        <w:t xml:space="preserve">My experience extends beyond classroom learning and simulations. Over the past [X years], I have worked as a [Previous Role, e.g., Volunteer Firefighter, Emergency Services Assistant] at [Organization Name], where I gained hands-on experience in fire prevention, public education, and incident command. For instance, during a recent fire emergency in an industrial zone near Harare’s outskirts, my team and I successfully contained the blaze within 30 minutes, preventing significant damage to nearby residential areas. This incident reinforced my belief that proactive measures and rapid response are critical to safeguarding communities.</w:t>
      </w:r>
    </w:p>
    <w:p>
      <w:pPr>
        <w:pStyle w:val="BodyText"/>
      </w:pPr>
      <w:r>
        <w:t xml:space="preserve">Zimbabwe Harare presents unique challenges and opportunities for fire services. As one of the country’s most populous cities, it requires a dedicated force capable of addressing urban firefighting needs, including high-rise building rescues, traffic accidents involving hazardous materials, and large-scale public events. I am particularly drawn to the opportunity to contribute to Harare’s fire safety initiatives because I understand the importance of tailoring strategies to local conditions. For example, my work with [Specific Project or Initiative] in [Location] has given me insight into managing fires in densely built environments, which is directly applicable to Harare’s urban landscape.</w:t>
      </w:r>
    </w:p>
    <w:p>
      <w:pPr>
        <w:pStyle w:val="BodyText"/>
      </w:pPr>
      <w:r>
        <w:t xml:space="preserve">Moreover, I recognize that firefighting in Zimbabwe Harare involves more than responding to emergencies—it requires building trust within communities. I have actively participated in outreach programs aimed at educating residents about fire safety, such as distributing informational materials and conducting workshops on smoke alarm installation and evacuation procedures. These efforts have not only enhanced public awareness but also fostered stronger relationships between emergency services and the communities they serve. I am eager to bring this same approach to Harare, where collaboration with local stakeholders is essential for long-term fire prevention success.</w:t>
      </w:r>
    </w:p>
    <w:p>
      <w:pPr>
        <w:pStyle w:val="BodyText"/>
      </w:pPr>
      <w:r>
        <w:t xml:space="preserve">My physical fitness and mental stamina are non-negotiable assets for a Firefighter. I maintain a rigorous training regimen that includes strength conditioning, cardiovascular endurance, and scenario-based drills to ensure I am always prepared for the demands of the job. Additionally, my ability to remain calm under pressure allows me to make quick, informed decisions during crises. Whether navigating through smoke-filled buildings or coordinating with other emergency responders, I prioritize safety and efficiency in every action.</w:t>
      </w:r>
    </w:p>
    <w:p>
      <w:pPr>
        <w:pStyle w:val="BodyText"/>
      </w:pPr>
      <w:r>
        <w:t xml:space="preserve">What excites me most about this opportunity is the chance to work alongside a team of professionals who share my passion for serving others. Firefighting is a noble profession that requires not only technical skill but also empathy and courage. In Zimbabwe Harare, where communities face various risks, I am motivated to be part of a force that embodies these qualities. I am confident that my experience, dedication, and understanding of local needs make me a strong candidate for this role.</w:t>
      </w:r>
    </w:p>
    <w:p>
      <w:pPr>
        <w:pStyle w:val="BodyText"/>
      </w:pPr>
      <w:r>
        <w:t xml:space="preserve">Thank you for considering my application. I would welcome the opportunity to discuss how my background and aspirations align with the goals of your fire department in Zimbabwe Harare. Please feel free to contact me at [Your Phone Number] or [Your Email Address] at your earliest convenience. I am available for an interview at your discretion and look forward to contributing to the vital work of protecting lives and property in this vibrant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 Position in Zimbabwe Harare</dc:title>
  <dc:creator/>
  <cp:keywords/>
  <dcterms:created xsi:type="dcterms:W3CDTF">2026-07-21T03:14:54Z</dcterms:created>
  <dcterms:modified xsi:type="dcterms:W3CDTF">2026-07-21T03:14:54Z</dcterms:modified>
</cp:coreProperties>
</file>

<file path=docProps/custom.xml><?xml version="1.0" encoding="utf-8"?>
<Properties xmlns="http://schemas.openxmlformats.org/officeDocument/2006/custom-properties" xmlns:vt="http://schemas.openxmlformats.org/officeDocument/2006/docPropsVTypes"/>
</file>